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B7943" w14:textId="5E63B9D6" w:rsidR="00FF78CC" w:rsidRDefault="00CC26E8" w:rsidP="00EF4136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16C57">
        <w:rPr>
          <w:rFonts w:ascii="Times New Roman" w:eastAsia="Times New Roman" w:hAnsi="Times New Roman" w:cs="Times New Roman"/>
          <w:sz w:val="24"/>
          <w:szCs w:val="24"/>
        </w:rPr>
        <w:t xml:space="preserve">Suppose I </w:t>
      </w:r>
      <w:r w:rsidR="00D16C57" w:rsidRPr="00D16C57">
        <w:rPr>
          <w:rFonts w:ascii="Times New Roman" w:eastAsia="Times New Roman" w:hAnsi="Times New Roman" w:cs="Times New Roman"/>
          <w:sz w:val="24"/>
          <w:szCs w:val="24"/>
        </w:rPr>
        <w:t>have the function y=3x+4</w:t>
      </w:r>
      <w:r w:rsidRPr="00D16C57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9D8454E" w14:textId="77777777" w:rsidR="007F0FF9" w:rsidRDefault="007F0FF9" w:rsidP="00EF4136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342B4893" w14:textId="7374FB44" w:rsidR="00207C60" w:rsidRPr="00D16C57" w:rsidRDefault="00207C60" w:rsidP="00EF4136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D16C57">
        <w:rPr>
          <w:rFonts w:ascii="Times New Roman" w:eastAsia="Times New Roman" w:hAnsi="Times New Roman" w:cs="Times New Roman"/>
          <w:sz w:val="24"/>
          <w:szCs w:val="24"/>
        </w:rPr>
        <w:t>We may identify the format of the function as the Slop-Intercept Form.</w:t>
      </w:r>
    </w:p>
    <w:p w14:paraId="7B8C00B2" w14:textId="77777777" w:rsidR="00207C60" w:rsidRPr="00D16C57" w:rsidRDefault="00207C60" w:rsidP="00EF4136">
      <w:pPr>
        <w:pStyle w:val="ListParagraph"/>
        <w:numPr>
          <w:ilvl w:val="0"/>
          <w:numId w:val="18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D16C57">
        <w:rPr>
          <w:rFonts w:ascii="Times New Roman" w:eastAsia="Times New Roman" w:hAnsi="Times New Roman" w:cs="Times New Roman"/>
          <w:sz w:val="24"/>
          <w:szCs w:val="24"/>
        </w:rPr>
        <w:t>y = mx + b</w:t>
      </w:r>
    </w:p>
    <w:p w14:paraId="59F94AD8" w14:textId="77777777" w:rsidR="007F0FF9" w:rsidRDefault="007F0FF9" w:rsidP="00EF4136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75868EA6" w14:textId="67357BA4" w:rsidR="00D16C57" w:rsidRPr="00D16C57" w:rsidRDefault="007F0FF9" w:rsidP="00EF4136">
      <w:pPr>
        <w:spacing w:after="0"/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nd points to </w:t>
      </w:r>
      <w:r w:rsidR="00D16C57" w:rsidRPr="00D16C57">
        <w:rPr>
          <w:rFonts w:ascii="Times New Roman" w:eastAsia="Times New Roman" w:hAnsi="Times New Roman" w:cs="Times New Roman"/>
          <w:sz w:val="24"/>
          <w:szCs w:val="24"/>
        </w:rPr>
        <w:t>Plot on the graph</w:t>
      </w:r>
    </w:p>
    <w:p w14:paraId="63A7F13D" w14:textId="77777777" w:rsidR="00207C60" w:rsidRPr="00207C60" w:rsidRDefault="00207C60" w:rsidP="00EF4136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oint at which the line crosses the y axis of the graph is known as the </w:t>
      </w:r>
    </w:p>
    <w:p w14:paraId="6FED0C7B" w14:textId="77777777" w:rsidR="00207C60" w:rsidRPr="00207C60" w:rsidRDefault="00207C60" w:rsidP="00EF4136">
      <w:pPr>
        <w:pStyle w:val="ListParagraph"/>
        <w:spacing w:after="0"/>
        <w:ind w:left="144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07C60">
        <w:rPr>
          <w:rFonts w:ascii="Times New Roman" w:eastAsia="Times New Roman" w:hAnsi="Times New Roman" w:cs="Times New Roman"/>
          <w:b/>
          <w:sz w:val="24"/>
          <w:szCs w:val="24"/>
        </w:rPr>
        <w:t>y-intercept</w:t>
      </w:r>
    </w:p>
    <w:p w14:paraId="544BAA74" w14:textId="46DB8E40" w:rsidR="00207C60" w:rsidRPr="00207C60" w:rsidRDefault="00207C60" w:rsidP="00EF4136">
      <w:pPr>
        <w:pStyle w:val="ListParagraph"/>
        <w:spacing w:after="0"/>
        <w:ind w:left="144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41E9E50" w14:textId="2CBFA0C2" w:rsidR="00D16C57" w:rsidRPr="00207C60" w:rsidRDefault="00D16C57" w:rsidP="00EF4136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16C57">
        <w:rPr>
          <w:rFonts w:ascii="Times New Roman" w:eastAsia="Times New Roman" w:hAnsi="Times New Roman" w:cs="Times New Roman"/>
          <w:sz w:val="24"/>
          <w:szCs w:val="24"/>
        </w:rPr>
        <w:t>At the</w:t>
      </w:r>
      <w:r w:rsidRPr="00D16C57">
        <w:rPr>
          <w:rFonts w:ascii="Times New Roman" w:eastAsia="Times New Roman" w:hAnsi="Times New Roman" w:cs="Times New Roman"/>
          <w:b/>
          <w:sz w:val="24"/>
          <w:szCs w:val="24"/>
        </w:rPr>
        <w:t xml:space="preserve"> y intercept </w:t>
      </w:r>
      <w:r w:rsidRPr="00D16C57">
        <w:rPr>
          <w:rFonts w:ascii="Times New Roman" w:eastAsia="Times New Roman" w:hAnsi="Times New Roman" w:cs="Times New Roman"/>
          <w:sz w:val="24"/>
          <w:szCs w:val="24"/>
        </w:rPr>
        <w:t>x = 0</w:t>
      </w:r>
    </w:p>
    <w:p w14:paraId="4E86FA55" w14:textId="486C14D4" w:rsidR="00207C60" w:rsidRPr="00207C60" w:rsidRDefault="00207C60" w:rsidP="00EF4136">
      <w:pPr>
        <w:pStyle w:val="ListParagraph"/>
        <w:numPr>
          <w:ilvl w:val="1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207C60">
        <w:rPr>
          <w:rFonts w:ascii="Times New Roman" w:eastAsia="Times New Roman" w:hAnsi="Times New Roman" w:cs="Times New Roman"/>
          <w:sz w:val="24"/>
          <w:szCs w:val="24"/>
        </w:rPr>
        <w:t>y = 3x+4</w:t>
      </w:r>
    </w:p>
    <w:p w14:paraId="78566BD6" w14:textId="3EC6F40F" w:rsidR="00D16C57" w:rsidRPr="00D16C57" w:rsidRDefault="00D16C57" w:rsidP="00EF4136">
      <w:pPr>
        <w:pStyle w:val="ListParagraph"/>
        <w:numPr>
          <w:ilvl w:val="1"/>
          <w:numId w:val="19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16C57">
        <w:rPr>
          <w:rFonts w:ascii="Times New Roman" w:eastAsia="Times New Roman" w:hAnsi="Times New Roman" w:cs="Times New Roman"/>
          <w:b/>
          <w:sz w:val="24"/>
          <w:szCs w:val="24"/>
        </w:rPr>
        <w:t>y intercept</w:t>
      </w:r>
      <w:r w:rsidRPr="00D16C57">
        <w:rPr>
          <w:rFonts w:ascii="Times New Roman" w:eastAsia="Times New Roman" w:hAnsi="Times New Roman" w:cs="Times New Roman"/>
          <w:sz w:val="24"/>
          <w:szCs w:val="24"/>
        </w:rPr>
        <w:t xml:space="preserve"> = 3(0) + 4</w:t>
      </w:r>
    </w:p>
    <w:p w14:paraId="6DBB924A" w14:textId="68B5DAE1" w:rsidR="00D16C57" w:rsidRPr="007F0FF9" w:rsidRDefault="00D16C57" w:rsidP="00EF4136">
      <w:pPr>
        <w:pStyle w:val="ListParagraph"/>
        <w:numPr>
          <w:ilvl w:val="1"/>
          <w:numId w:val="19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16C57">
        <w:rPr>
          <w:rFonts w:ascii="Times New Roman" w:eastAsia="Times New Roman" w:hAnsi="Times New Roman" w:cs="Times New Roman"/>
          <w:b/>
          <w:sz w:val="24"/>
          <w:szCs w:val="24"/>
        </w:rPr>
        <w:t>y intercept</w:t>
      </w:r>
      <w:r w:rsidRPr="00D16C57">
        <w:rPr>
          <w:rFonts w:ascii="Times New Roman" w:eastAsia="Times New Roman" w:hAnsi="Times New Roman" w:cs="Times New Roman"/>
          <w:sz w:val="24"/>
          <w:szCs w:val="24"/>
        </w:rPr>
        <w:t xml:space="preserve"> = 4</w:t>
      </w:r>
    </w:p>
    <w:p w14:paraId="239AD03E" w14:textId="6E547FDC" w:rsidR="007F0FF9" w:rsidRPr="007F0FF9" w:rsidRDefault="007F0FF9" w:rsidP="00EF4136">
      <w:pPr>
        <w:pStyle w:val="ListParagraph"/>
        <w:numPr>
          <w:ilvl w:val="1"/>
          <w:numId w:val="19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F0FF9">
        <w:rPr>
          <w:rFonts w:ascii="Times New Roman" w:eastAsia="Times New Roman" w:hAnsi="Times New Roman" w:cs="Times New Roman"/>
          <w:b/>
          <w:sz w:val="24"/>
          <w:szCs w:val="24"/>
        </w:rPr>
        <w:t>y intercept</w:t>
      </w:r>
      <w:r w:rsidRPr="007F0FF9">
        <w:rPr>
          <w:rFonts w:ascii="Times New Roman" w:eastAsia="Times New Roman" w:hAnsi="Times New Roman" w:cs="Times New Roman"/>
          <w:sz w:val="24"/>
          <w:szCs w:val="24"/>
        </w:rPr>
        <w:t xml:space="preserve"> = (0,4)</w:t>
      </w:r>
    </w:p>
    <w:p w14:paraId="4DC1137C" w14:textId="77777777" w:rsidR="00D16C57" w:rsidRPr="00D16C57" w:rsidRDefault="00D16C57" w:rsidP="00EF4136">
      <w:pPr>
        <w:pStyle w:val="ListParagraph"/>
        <w:spacing w:after="0"/>
        <w:ind w:left="21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836710" w14:textId="77777777" w:rsidR="00207C60" w:rsidRPr="00207C60" w:rsidRDefault="00207C60" w:rsidP="00EF4136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oint at which the line crosses the x axis of the graph is known as the </w:t>
      </w:r>
    </w:p>
    <w:p w14:paraId="4ABF77AF" w14:textId="26BD4024" w:rsidR="00207C60" w:rsidRDefault="00207C60" w:rsidP="00EF4136">
      <w:pPr>
        <w:pStyle w:val="ListParagraph"/>
        <w:spacing w:after="0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x-intercept</w:t>
      </w:r>
    </w:p>
    <w:p w14:paraId="6DF739C8" w14:textId="30A555C6" w:rsidR="00207C60" w:rsidRPr="00207C60" w:rsidRDefault="00207C60" w:rsidP="00EF4136">
      <w:pPr>
        <w:pStyle w:val="ListParagraph"/>
        <w:spacing w:after="0"/>
        <w:ind w:left="144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6E1B99" w14:textId="22F0F248" w:rsidR="00D16C57" w:rsidRPr="00D16C57" w:rsidRDefault="00D16C57" w:rsidP="00EF4136">
      <w:pPr>
        <w:pStyle w:val="ListParagraph"/>
        <w:numPr>
          <w:ilvl w:val="0"/>
          <w:numId w:val="19"/>
        </w:num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16C57">
        <w:rPr>
          <w:rFonts w:ascii="Times New Roman" w:eastAsia="Times New Roman" w:hAnsi="Times New Roman" w:cs="Times New Roman"/>
          <w:sz w:val="24"/>
          <w:szCs w:val="24"/>
        </w:rPr>
        <w:t>At the</w:t>
      </w:r>
      <w:r w:rsidRPr="00D16C57">
        <w:rPr>
          <w:rFonts w:ascii="Times New Roman" w:eastAsia="Times New Roman" w:hAnsi="Times New Roman" w:cs="Times New Roman"/>
          <w:b/>
          <w:sz w:val="24"/>
          <w:szCs w:val="24"/>
        </w:rPr>
        <w:t xml:space="preserve"> x intercept </w:t>
      </w:r>
      <w:r w:rsidRPr="00D16C57">
        <w:rPr>
          <w:rFonts w:ascii="Times New Roman" w:eastAsia="Times New Roman" w:hAnsi="Times New Roman" w:cs="Times New Roman"/>
          <w:sz w:val="24"/>
          <w:szCs w:val="24"/>
        </w:rPr>
        <w:t>y = 0</w:t>
      </w:r>
    </w:p>
    <w:p w14:paraId="3B75C587" w14:textId="74A07B0B" w:rsidR="00D16C57" w:rsidRDefault="00207C60" w:rsidP="00EF4136">
      <w:pPr>
        <w:pStyle w:val="ListParagraph"/>
        <w:numPr>
          <w:ilvl w:val="1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 w:rsidRPr="00207C60">
        <w:rPr>
          <w:rFonts w:ascii="Times New Roman" w:eastAsia="Times New Roman" w:hAnsi="Times New Roman" w:cs="Times New Roman"/>
          <w:sz w:val="24"/>
          <w:szCs w:val="24"/>
        </w:rPr>
        <w:t>y = 3x+4</w:t>
      </w:r>
    </w:p>
    <w:p w14:paraId="2EDB4433" w14:textId="48150F27" w:rsidR="00207C60" w:rsidRDefault="00207C60" w:rsidP="00EF4136">
      <w:pPr>
        <w:pStyle w:val="ListParagraph"/>
        <w:numPr>
          <w:ilvl w:val="1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0 = 3(x intercept) + 4</w:t>
      </w:r>
    </w:p>
    <w:p w14:paraId="3EA835CA" w14:textId="7F416940" w:rsidR="00207C60" w:rsidRDefault="00207C60" w:rsidP="00EF4136">
      <w:pPr>
        <w:pStyle w:val="ListParagraph"/>
        <w:numPr>
          <w:ilvl w:val="1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4 = 3(x intercept)</w:t>
      </w:r>
    </w:p>
    <w:p w14:paraId="2026F4EA" w14:textId="53278DE1" w:rsidR="00207C60" w:rsidRDefault="00371D39" w:rsidP="00EF4136">
      <w:pPr>
        <w:pStyle w:val="ListParagraph"/>
        <w:numPr>
          <w:ilvl w:val="1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4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=</m:t>
        </m:r>
      </m:oMath>
      <w:r w:rsidR="00207C60">
        <w:rPr>
          <w:rFonts w:ascii="Times New Roman" w:eastAsia="Times New Roman" w:hAnsi="Times New Roman" w:cs="Times New Roman"/>
          <w:sz w:val="24"/>
          <w:szCs w:val="24"/>
        </w:rPr>
        <w:t xml:space="preserve"> x intercept</w:t>
      </w:r>
    </w:p>
    <w:p w14:paraId="2F7AE4BB" w14:textId="15E4F1D2" w:rsidR="00207C60" w:rsidRDefault="00207C60" w:rsidP="00EF4136">
      <w:pPr>
        <w:pStyle w:val="ListParagraph"/>
        <w:numPr>
          <w:ilvl w:val="1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x intercept =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4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</m:t>
            </m:r>
          </m:den>
        </m:f>
      </m:oMath>
    </w:p>
    <w:p w14:paraId="69F158E0" w14:textId="26C76C62" w:rsidR="007F0FF9" w:rsidRPr="00207C60" w:rsidRDefault="007F0FF9" w:rsidP="00EF4136">
      <w:pPr>
        <w:pStyle w:val="ListParagraph"/>
        <w:numPr>
          <w:ilvl w:val="1"/>
          <w:numId w:val="19"/>
        </w:num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x intercept =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(-</m:t>
        </m:r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4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, 0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OR (-1.333,0)</w:t>
      </w:r>
    </w:p>
    <w:p w14:paraId="30D15687" w14:textId="43337B8F" w:rsidR="007F0FF9" w:rsidRPr="00207C60" w:rsidRDefault="007F0FF9" w:rsidP="00EF4136">
      <w:pPr>
        <w:pStyle w:val="ListParagraph"/>
        <w:spacing w:after="0"/>
        <w:ind w:left="2160"/>
        <w:rPr>
          <w:rFonts w:ascii="Times New Roman" w:eastAsia="Times New Roman" w:hAnsi="Times New Roman" w:cs="Times New Roman"/>
          <w:sz w:val="24"/>
          <w:szCs w:val="24"/>
        </w:rPr>
      </w:pPr>
    </w:p>
    <w:p w14:paraId="64A32D50" w14:textId="510AFF81" w:rsidR="007E7854" w:rsidRDefault="007E7854" w:rsidP="00EF4136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70B62">
        <w:rPr>
          <w:rFonts w:ascii="Times New Roman" w:eastAsia="Times New Roman" w:hAnsi="Times New Roman" w:cs="Times New Roman"/>
          <w:sz w:val="24"/>
          <w:szCs w:val="24"/>
        </w:rPr>
        <w:t xml:space="preserve">Plot the </w:t>
      </w:r>
      <w:r w:rsidR="007F0FF9" w:rsidRPr="00670B62">
        <w:rPr>
          <w:rFonts w:ascii="Times New Roman" w:eastAsia="Times New Roman" w:hAnsi="Times New Roman" w:cs="Times New Roman"/>
          <w:sz w:val="24"/>
          <w:szCs w:val="24"/>
        </w:rPr>
        <w:t xml:space="preserve">points (0,4) and (-1.333,0) and connect the dots forming a </w:t>
      </w:r>
      <w:r w:rsidRPr="00670B62">
        <w:rPr>
          <w:rFonts w:ascii="Times New Roman" w:eastAsia="Times New Roman" w:hAnsi="Times New Roman" w:cs="Times New Roman"/>
          <w:sz w:val="24"/>
          <w:szCs w:val="24"/>
        </w:rPr>
        <w:t>line</w:t>
      </w:r>
      <w:r w:rsidR="00670B62">
        <w:rPr>
          <w:rFonts w:ascii="Times New Roman" w:eastAsia="Times New Roman" w:hAnsi="Times New Roman" w:cs="Times New Roman"/>
          <w:sz w:val="24"/>
          <w:szCs w:val="24"/>
        </w:rPr>
        <w:t xml:space="preserve"> (image on next page)</w:t>
      </w:r>
    </w:p>
    <w:p w14:paraId="2DF8C677" w14:textId="77777777" w:rsidR="00EF4136" w:rsidRPr="00EF4136" w:rsidRDefault="00EF4136" w:rsidP="00EF41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2B709E" w14:textId="77777777" w:rsidR="002E71CC" w:rsidRDefault="00EF4136" w:rsidP="00EF4136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tice that in the formula y = mx + b, that when x is 0,</w:t>
      </w:r>
    </w:p>
    <w:p w14:paraId="238C3764" w14:textId="77777777" w:rsidR="002E71CC" w:rsidRPr="002E71CC" w:rsidRDefault="002E71CC" w:rsidP="002E71CC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7D0C79E7" w14:textId="4D868F11" w:rsidR="00EF4136" w:rsidRDefault="00EF4136" w:rsidP="00EF4136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E71CC">
        <w:rPr>
          <w:rFonts w:ascii="Times New Roman" w:eastAsia="Times New Roman" w:hAnsi="Times New Roman" w:cs="Times New Roman"/>
          <w:b/>
          <w:sz w:val="32"/>
          <w:szCs w:val="32"/>
        </w:rPr>
        <w:t>b is the y intercep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62AD89D4" w14:textId="77777777" w:rsidR="00EF4136" w:rsidRPr="00EF4136" w:rsidRDefault="00EF4136" w:rsidP="00EF4136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20DD73EB" w14:textId="7966DE8F" w:rsidR="00EF4136" w:rsidRDefault="00EF4136" w:rsidP="00EF4136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Now what does m represent. We can solve for m by picking any point on the line and solving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et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pick the points (-1, 1). </w:t>
      </w:r>
    </w:p>
    <w:p w14:paraId="7A74F9D9" w14:textId="01DF3BAD" w:rsidR="00EF4136" w:rsidRDefault="00EF4136" w:rsidP="00EF4136">
      <w:pPr>
        <w:pStyle w:val="ListParagraph"/>
        <w:numPr>
          <w:ilvl w:val="1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 = mx + b</w:t>
      </w:r>
    </w:p>
    <w:p w14:paraId="2DBCBF13" w14:textId="119D547C" w:rsidR="00EF4136" w:rsidRDefault="00EF4136" w:rsidP="00EF4136">
      <w:pPr>
        <w:pStyle w:val="ListParagraph"/>
        <w:numPr>
          <w:ilvl w:val="1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=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-1) + 4</w:t>
      </w:r>
    </w:p>
    <w:p w14:paraId="5BBEE40C" w14:textId="41EC104B" w:rsidR="00EF4136" w:rsidRDefault="00EF4136" w:rsidP="00EF4136">
      <w:pPr>
        <w:pStyle w:val="ListParagraph"/>
        <w:numPr>
          <w:ilvl w:val="1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-4 =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-1)</w:t>
      </w:r>
    </w:p>
    <w:p w14:paraId="1839DB40" w14:textId="2760575F" w:rsidR="00EF4136" w:rsidRDefault="00EF4136" w:rsidP="00EF4136">
      <w:pPr>
        <w:pStyle w:val="ListParagraph"/>
        <w:numPr>
          <w:ilvl w:val="1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-3 =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-1)</w:t>
      </w:r>
    </w:p>
    <w:p w14:paraId="3604909C" w14:textId="31B18711" w:rsidR="00EF4136" w:rsidRDefault="00EF4136" w:rsidP="00EF4136">
      <w:pPr>
        <w:pStyle w:val="ListParagraph"/>
        <w:numPr>
          <w:ilvl w:val="1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-3/-1 = m</w:t>
      </w:r>
    </w:p>
    <w:p w14:paraId="029773B7" w14:textId="6677A4A7" w:rsidR="00EF4136" w:rsidRDefault="00EF4136" w:rsidP="00EF4136">
      <w:pPr>
        <w:pStyle w:val="ListParagraph"/>
        <w:numPr>
          <w:ilvl w:val="1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 = 3, yes it does the original formula was</w:t>
      </w:r>
      <w:r w:rsidR="00813898">
        <w:rPr>
          <w:rFonts w:ascii="Times New Roman" w:eastAsia="Times New Roman" w:hAnsi="Times New Roman" w:cs="Times New Roman"/>
          <w:sz w:val="24"/>
          <w:szCs w:val="24"/>
        </w:rPr>
        <w:t xml:space="preserve"> in-fact y</w:t>
      </w:r>
      <w:r>
        <w:rPr>
          <w:rFonts w:ascii="Times New Roman" w:eastAsia="Times New Roman" w:hAnsi="Times New Roman" w:cs="Times New Roman"/>
          <w:sz w:val="24"/>
          <w:szCs w:val="24"/>
        </w:rPr>
        <w:t>=</w:t>
      </w:r>
      <w:r w:rsidRPr="00813898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>
        <w:rPr>
          <w:rFonts w:ascii="Times New Roman" w:eastAsia="Times New Roman" w:hAnsi="Times New Roman" w:cs="Times New Roman"/>
          <w:sz w:val="24"/>
          <w:szCs w:val="24"/>
        </w:rPr>
        <w:t>x+b</w:t>
      </w:r>
      <w:r w:rsidR="00813898">
        <w:rPr>
          <w:rFonts w:ascii="Times New Roman" w:eastAsia="Times New Roman" w:hAnsi="Times New Roman" w:cs="Times New Roman"/>
          <w:sz w:val="24"/>
          <w:szCs w:val="24"/>
        </w:rPr>
        <w:t xml:space="preserve"> !!!, this math works at any point along the straight lin</w:t>
      </w:r>
      <w:r w:rsidR="007D0A61">
        <w:rPr>
          <w:rFonts w:ascii="Times New Roman" w:eastAsia="Times New Roman" w:hAnsi="Times New Roman" w:cs="Times New Roman"/>
          <w:sz w:val="24"/>
          <w:szCs w:val="24"/>
        </w:rPr>
        <w:t>e</w:t>
      </w:r>
      <w:r w:rsidR="0081389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1AEC137" w14:textId="77777777" w:rsidR="00813898" w:rsidRDefault="00813898" w:rsidP="00813898">
      <w:pPr>
        <w:pStyle w:val="ListParagraph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</w:p>
    <w:p w14:paraId="176ECE11" w14:textId="0B831BEC" w:rsidR="00813898" w:rsidRDefault="00813898" w:rsidP="002E71CC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</w:rPr>
      </w:pPr>
      <w:r w:rsidRPr="002E71CC">
        <w:rPr>
          <w:rFonts w:ascii="Times New Roman" w:eastAsia="Times New Roman" w:hAnsi="Times New Roman" w:cs="Times New Roman"/>
          <w:b/>
          <w:sz w:val="32"/>
          <w:szCs w:val="32"/>
        </w:rPr>
        <w:t>m is the slope of the line</w:t>
      </w:r>
      <w:r w:rsidR="002E71CC">
        <w:rPr>
          <w:rFonts w:ascii="Times New Roman" w:eastAsia="Times New Roman" w:hAnsi="Times New Roman" w:cs="Times New Roman"/>
          <w:b/>
          <w:sz w:val="32"/>
          <w:szCs w:val="32"/>
        </w:rPr>
        <w:t>:</w:t>
      </w:r>
    </w:p>
    <w:p w14:paraId="3FD2E6BB" w14:textId="77777777" w:rsidR="00535A8E" w:rsidRPr="002E71CC" w:rsidRDefault="00535A8E" w:rsidP="00535A8E">
      <w:pPr>
        <w:pStyle w:val="ListParagraph"/>
        <w:spacing w:after="0" w:line="240" w:lineRule="auto"/>
        <w:ind w:left="1440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5BDEB41B" w14:textId="37986758" w:rsidR="00813898" w:rsidRDefault="00813898" w:rsidP="00126462">
      <w:pPr>
        <w:pStyle w:val="ListParagraph"/>
        <w:numPr>
          <w:ilvl w:val="1"/>
          <w:numId w:val="19"/>
        </w:num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</w:rPr>
      </w:pPr>
      <w:r w:rsidRPr="002E71CC">
        <w:rPr>
          <w:rFonts w:ascii="Times New Roman" w:eastAsia="Times New Roman" w:hAnsi="Times New Roman" w:cs="Times New Roman"/>
          <w:b/>
          <w:sz w:val="32"/>
          <w:szCs w:val="32"/>
        </w:rPr>
        <w:t xml:space="preserve">m =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The Change in 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The change in x</m:t>
            </m:r>
          </m:den>
        </m:f>
      </m:oMath>
      <w:r w:rsidRPr="002E71CC">
        <w:rPr>
          <w:rFonts w:ascii="Times New Roman" w:eastAsia="Times New Roman" w:hAnsi="Times New Roman" w:cs="Times New Roman"/>
          <w:b/>
          <w:sz w:val="32"/>
          <w:szCs w:val="32"/>
        </w:rPr>
        <w:t xml:space="preserve">   OR</w:t>
      </w:r>
      <w:r w:rsidR="007D0A61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 w:rsidRPr="002E71CC">
        <w:rPr>
          <w:rFonts w:ascii="Times New Roman" w:eastAsia="Times New Roman" w:hAnsi="Times New Roman" w:cs="Times New Roman"/>
          <w:b/>
          <w:sz w:val="32"/>
          <w:szCs w:val="32"/>
        </w:rPr>
        <w:t xml:space="preserve"> 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y</m:t>
            </m:r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1-y</m:t>
            </m:r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2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x</m:t>
            </m:r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1-x</m:t>
            </m:r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2</m:t>
            </m:r>
          </m:den>
        </m:f>
      </m:oMath>
      <w:r w:rsidRPr="002E71CC">
        <w:rPr>
          <w:rFonts w:ascii="Times New Roman" w:eastAsia="Times New Roman" w:hAnsi="Times New Roman" w:cs="Times New Roman"/>
          <w:b/>
          <w:sz w:val="32"/>
          <w:szCs w:val="32"/>
        </w:rPr>
        <w:t xml:space="preserve">   OR  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∆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∆x</m:t>
            </m:r>
          </m:den>
        </m:f>
      </m:oMath>
    </w:p>
    <w:p w14:paraId="6CC15BEE" w14:textId="77777777" w:rsidR="00535A8E" w:rsidRPr="00535A8E" w:rsidRDefault="00535A8E" w:rsidP="00535A8E">
      <w:pPr>
        <w:spacing w:after="0" w:line="240" w:lineRule="auto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CA50131" w14:textId="34CA0FA8" w:rsidR="00813898" w:rsidRDefault="007D0A61" w:rsidP="00813898">
      <w:pPr>
        <w:pStyle w:val="ListParagraph"/>
        <w:numPr>
          <w:ilvl w:val="1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0A61">
        <w:rPr>
          <w:rFonts w:ascii="Times New Roman" w:eastAsia="Times New Roman" w:hAnsi="Times New Roman" w:cs="Times New Roman"/>
          <w:sz w:val="24"/>
          <w:szCs w:val="24"/>
        </w:rPr>
        <w:t xml:space="preserve">If we compare </w:t>
      </w:r>
      <w:r>
        <w:rPr>
          <w:rFonts w:ascii="Times New Roman" w:eastAsia="Times New Roman" w:hAnsi="Times New Roman" w:cs="Times New Roman"/>
          <w:sz w:val="24"/>
          <w:szCs w:val="24"/>
        </w:rPr>
        <w:t>points (-1, 1) to (0,4)</w:t>
      </w:r>
    </w:p>
    <w:p w14:paraId="46C76138" w14:textId="448CF382" w:rsidR="007D0A61" w:rsidRPr="007D0A61" w:rsidRDefault="007D0A61" w:rsidP="007D0A61">
      <w:pPr>
        <w:pStyle w:val="ListParagraph"/>
        <w:numPr>
          <w:ilvl w:val="2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 get </w:t>
      </w:r>
      <w:r w:rsidRPr="002E71CC">
        <w:rPr>
          <w:rFonts w:ascii="Times New Roman" w:eastAsia="Times New Roman" w:hAnsi="Times New Roman" w:cs="Times New Roman"/>
          <w:b/>
          <w:sz w:val="32"/>
          <w:szCs w:val="32"/>
        </w:rPr>
        <w:t xml:space="preserve">m =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1-4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-1-0</m:t>
            </m:r>
          </m:den>
        </m:f>
      </m:oMath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 </w:t>
      </w:r>
      <w:r w:rsidRPr="002E71CC">
        <w:rPr>
          <w:rFonts w:ascii="Times New Roman" w:eastAsia="Times New Roman" w:hAnsi="Times New Roman" w:cs="Times New Roman"/>
          <w:b/>
          <w:sz w:val="32"/>
          <w:szCs w:val="32"/>
        </w:rPr>
        <w:t xml:space="preserve">=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-3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-1</m:t>
            </m:r>
          </m:den>
        </m:f>
      </m:oMath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= </w:t>
      </w:r>
    </w:p>
    <w:p w14:paraId="2F15CD7A" w14:textId="6D3AFB26" w:rsidR="007D0A61" w:rsidRPr="00D25E24" w:rsidRDefault="007D0A61" w:rsidP="007D0A61">
      <w:pPr>
        <w:pStyle w:val="ListParagraph"/>
        <w:numPr>
          <w:ilvl w:val="2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71CC">
        <w:rPr>
          <w:rFonts w:ascii="Times New Roman" w:eastAsia="Times New Roman" w:hAnsi="Times New Roman" w:cs="Times New Roman"/>
          <w:b/>
          <w:sz w:val="32"/>
          <w:szCs w:val="32"/>
        </w:rPr>
        <w:t>m =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3, yes it does!</w:t>
      </w:r>
    </w:p>
    <w:p w14:paraId="0AC1E163" w14:textId="77777777" w:rsidR="00D25E24" w:rsidRPr="00D25E24" w:rsidRDefault="00D25E24" w:rsidP="00CB394E">
      <w:pPr>
        <w:pStyle w:val="ListParagraph"/>
        <w:spacing w:after="0" w:line="240" w:lineRule="auto"/>
        <w:ind w:left="2880"/>
        <w:rPr>
          <w:rFonts w:ascii="Times New Roman" w:eastAsia="Times New Roman" w:hAnsi="Times New Roman" w:cs="Times New Roman"/>
          <w:sz w:val="24"/>
          <w:szCs w:val="24"/>
        </w:rPr>
      </w:pPr>
    </w:p>
    <w:p w14:paraId="36C3A301" w14:textId="58E53BFB" w:rsidR="00D25E24" w:rsidRPr="007D0A61" w:rsidRDefault="00D25E24" w:rsidP="00D25E24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d that is the beauty of the Slope-Intercept form</w:t>
      </w:r>
    </w:p>
    <w:p w14:paraId="518CDD1F" w14:textId="6395763B" w:rsidR="00EF4136" w:rsidRPr="00670B62" w:rsidRDefault="00EF4136" w:rsidP="00813898">
      <w:pPr>
        <w:pStyle w:val="ListParagraph"/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1598A9B9" w14:textId="77E597F6" w:rsidR="00CC26E8" w:rsidRPr="00D16C57" w:rsidRDefault="00B83FE8" w:rsidP="00D16C57">
      <w:pPr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89D11F6" wp14:editId="08362E81">
            <wp:simplePos x="0" y="0"/>
            <wp:positionH relativeFrom="margin">
              <wp:align>center</wp:align>
            </wp:positionH>
            <wp:positionV relativeFrom="page">
              <wp:posOffset>3762375</wp:posOffset>
            </wp:positionV>
            <wp:extent cx="6334125" cy="3541395"/>
            <wp:effectExtent l="0" t="0" r="9525" b="190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4125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785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56A3746" w14:textId="77777777" w:rsidR="00B83FE8" w:rsidRDefault="00B83FE8" w:rsidP="00B83FE8">
      <w:pPr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4AA1D396" w14:textId="77777777" w:rsidR="00B83FE8" w:rsidRDefault="00B83FE8" w:rsidP="00B83FE8">
      <w:pPr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7B1D7BBA" w14:textId="410E04BE" w:rsidR="00C35B12" w:rsidRPr="00B83FE8" w:rsidRDefault="00B83FE8" w:rsidP="00B83FE8">
      <w:pPr>
        <w:rPr>
          <w:rFonts w:ascii="Times New Roman" w:eastAsia="Times New Roman" w:hAnsi="Times New Roman" w:cs="Times New Roman"/>
          <w:b/>
          <w:sz w:val="32"/>
          <w:szCs w:val="32"/>
        </w:rPr>
      </w:pPr>
      <w:r w:rsidRPr="00B83FE8">
        <w:rPr>
          <w:rFonts w:ascii="Times New Roman" w:eastAsia="Times New Roman" w:hAnsi="Times New Roman" w:cs="Times New Roman"/>
          <w:b/>
          <w:sz w:val="32"/>
          <w:szCs w:val="32"/>
        </w:rPr>
        <w:t>Imagine yourself questioning, “</w:t>
      </w:r>
      <w:r w:rsidR="00E34B00">
        <w:rPr>
          <w:rFonts w:ascii="Times New Roman" w:eastAsia="Times New Roman" w:hAnsi="Times New Roman" w:cs="Times New Roman"/>
          <w:b/>
          <w:sz w:val="32"/>
          <w:szCs w:val="32"/>
        </w:rPr>
        <w:t>W</w:t>
      </w:r>
      <w:r w:rsidRPr="00B83FE8">
        <w:rPr>
          <w:rFonts w:ascii="Times New Roman" w:eastAsia="Times New Roman" w:hAnsi="Times New Roman" w:cs="Times New Roman"/>
          <w:b/>
          <w:sz w:val="32"/>
          <w:szCs w:val="32"/>
        </w:rPr>
        <w:t>hat does all this</w:t>
      </w:r>
      <w:r w:rsidR="00E500B2">
        <w:rPr>
          <w:rFonts w:ascii="Times New Roman" w:eastAsia="Times New Roman" w:hAnsi="Times New Roman" w:cs="Times New Roman"/>
          <w:b/>
          <w:sz w:val="32"/>
          <w:szCs w:val="32"/>
        </w:rPr>
        <w:t>, (</w:t>
      </w:r>
      <w:r w:rsidRPr="00B83FE8">
        <w:rPr>
          <w:rFonts w:ascii="Times New Roman" w:eastAsia="Times New Roman" w:hAnsi="Times New Roman" w:cs="Times New Roman"/>
          <w:b/>
          <w:sz w:val="32"/>
          <w:szCs w:val="32"/>
        </w:rPr>
        <w:t>Analytical Geometry)</w:t>
      </w:r>
      <w:r w:rsidR="00E500B2">
        <w:rPr>
          <w:rFonts w:ascii="Times New Roman" w:eastAsia="Times New Roman" w:hAnsi="Times New Roman" w:cs="Times New Roman"/>
          <w:b/>
          <w:sz w:val="32"/>
          <w:szCs w:val="32"/>
        </w:rPr>
        <w:t>,</w:t>
      </w:r>
      <w:r w:rsidRPr="00B83FE8">
        <w:rPr>
          <w:rFonts w:ascii="Times New Roman" w:eastAsia="Times New Roman" w:hAnsi="Times New Roman" w:cs="Times New Roman"/>
          <w:b/>
          <w:sz w:val="32"/>
          <w:szCs w:val="32"/>
        </w:rPr>
        <w:t xml:space="preserve"> have to do with intro to calculus”? </w:t>
      </w:r>
    </w:p>
    <w:p w14:paraId="2D900B97" w14:textId="2EFAB44E" w:rsidR="00B83FE8" w:rsidRDefault="00B83FE8" w:rsidP="00B83FE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2E3CF3A" w14:textId="5891DB6E" w:rsidR="00B83FE8" w:rsidRDefault="00B83FE8" w:rsidP="00B83FE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6E9BF25C" w14:textId="6FADA6BC" w:rsidR="00B83FE8" w:rsidRDefault="00B83FE8" w:rsidP="00B83FE8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73E2691D" w14:textId="21A2ACF5" w:rsidR="00B83FE8" w:rsidRDefault="00B83FE8" w:rsidP="00B83FE8">
      <w:pPr>
        <w:rPr>
          <w:rFonts w:ascii="Times New Roman" w:eastAsia="Times New Roman" w:hAnsi="Times New Roman" w:cs="Times New Roman"/>
          <w:b/>
          <w:sz w:val="32"/>
          <w:szCs w:val="32"/>
        </w:rPr>
      </w:pPr>
      <w:r w:rsidRPr="00B83FE8">
        <w:rPr>
          <w:rFonts w:ascii="Times New Roman" w:eastAsia="Times New Roman" w:hAnsi="Times New Roman" w:cs="Times New Roman"/>
          <w:b/>
          <w:sz w:val="32"/>
          <w:szCs w:val="32"/>
        </w:rPr>
        <w:t>I’m glad you asked!</w:t>
      </w:r>
    </w:p>
    <w:p w14:paraId="157F8B7C" w14:textId="77777777" w:rsidR="00C00E38" w:rsidRDefault="00C00E38" w:rsidP="00B83FE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8D1FF47" w14:textId="2D2F954E" w:rsidR="003E39D6" w:rsidRDefault="003E39D6" w:rsidP="00B83FE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irst let’s review our original function. y = 3x + 4</w:t>
      </w:r>
    </w:p>
    <w:p w14:paraId="178661CE" w14:textId="669D780E" w:rsidR="003E39D6" w:rsidRPr="003E39D6" w:rsidRDefault="003E39D6" w:rsidP="00B83FE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calculus we can take the derivative of the function to find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dy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dx</m:t>
            </m:r>
          </m:den>
        </m:f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of the function</w:t>
      </w:r>
    </w:p>
    <w:p w14:paraId="7D53A105" w14:textId="5916C5B9" w:rsidR="00CC26E8" w:rsidRPr="00C00E38" w:rsidRDefault="003E39D6" w:rsidP="003E39D6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  </w:t>
      </w:r>
      <m:oMath>
        <m:r>
          <m:rPr>
            <m:sty m:val="bi"/>
          </m:rPr>
          <w:rPr>
            <w:rFonts w:ascii="Cambria Math" w:eastAsia="Times New Roman" w:hAnsi="Cambria Math" w:cs="Times New Roman"/>
            <w:sz w:val="32"/>
            <w:szCs w:val="32"/>
          </w:rPr>
          <m:t>y=a</m:t>
        </m:r>
        <m:sSup>
          <m:sSup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n</m:t>
            </m:r>
          </m:sup>
        </m:sSup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  then   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d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dx</m:t>
            </m:r>
          </m:den>
        </m:f>
        <m:r>
          <m:rPr>
            <m:sty m:val="bi"/>
          </m:rPr>
          <w:rPr>
            <w:rFonts w:ascii="Cambria Math" w:eastAsia="Times New Roman" w:hAnsi="Cambria Math" w:cs="Times New Roman"/>
            <w:sz w:val="32"/>
            <w:szCs w:val="32"/>
          </w:rPr>
          <m:t>=an</m:t>
        </m:r>
        <m:sSup>
          <m:sSup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n-1</m:t>
            </m:r>
          </m:sup>
        </m:sSup>
      </m:oMath>
    </w:p>
    <w:p w14:paraId="59AC3474" w14:textId="1D3BEE8F" w:rsidR="00C00E38" w:rsidRDefault="00C00E38" w:rsidP="00C00E38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 is y</w:t>
      </w:r>
      <w:r w:rsidR="00221DAF">
        <w:rPr>
          <w:rFonts w:ascii="Times New Roman" w:eastAsia="Times New Roman" w:hAnsi="Times New Roman" w:cs="Times New Roman"/>
          <w:sz w:val="24"/>
          <w:szCs w:val="24"/>
        </w:rPr>
        <w:t xml:space="preserve"> &amp; x is x</w:t>
      </w:r>
    </w:p>
    <w:p w14:paraId="7F7F96FB" w14:textId="4238289E" w:rsidR="00C00E38" w:rsidRDefault="00C00E38" w:rsidP="00C00E38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is the number in front of x</w:t>
      </w:r>
    </w:p>
    <w:p w14:paraId="7F7B04D2" w14:textId="67AB88BD" w:rsidR="00C00E38" w:rsidRPr="003E39D6" w:rsidRDefault="00C00E38" w:rsidP="00C00E38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 is the exponent of x</w:t>
      </w:r>
    </w:p>
    <w:p w14:paraId="074ED364" w14:textId="77777777" w:rsidR="003E39D6" w:rsidRDefault="003E39D6" w:rsidP="003E39D6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</w:p>
    <w:p w14:paraId="190409E1" w14:textId="17CBFA52" w:rsidR="003E39D6" w:rsidRDefault="003E39D6" w:rsidP="003E39D6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w we can rewrite the formula for clarification</w:t>
      </w:r>
    </w:p>
    <w:p w14:paraId="4AED824C" w14:textId="14ECFE6D" w:rsidR="003E39D6" w:rsidRDefault="003E39D6" w:rsidP="003E39D6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b/>
          <w:sz w:val="32"/>
          <w:szCs w:val="32"/>
        </w:rPr>
      </w:pPr>
      <m:oMath>
        <m:r>
          <m:rPr>
            <m:sty m:val="bi"/>
          </m:rPr>
          <w:rPr>
            <w:rFonts w:ascii="Cambria Math" w:eastAsia="Times New Roman" w:hAnsi="Cambria Math" w:cs="Times New Roman"/>
            <w:sz w:val="32"/>
            <w:szCs w:val="32"/>
          </w:rPr>
          <m:t>y = 3</m:t>
        </m:r>
        <m:sSup>
          <m:sSup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sup>
        </m:sSup>
        <m:r>
          <m:rPr>
            <m:sty m:val="bi"/>
          </m:rPr>
          <w:rPr>
            <w:rFonts w:ascii="Cambria Math" w:eastAsia="Times New Roman" w:hAnsi="Cambria Math" w:cs="Times New Roman"/>
            <w:sz w:val="32"/>
            <w:szCs w:val="32"/>
          </w:rPr>
          <m:t xml:space="preserve"> + 4</m:t>
        </m:r>
        <m:sSup>
          <m:sSup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0</m:t>
            </m:r>
          </m:sup>
        </m:sSup>
      </m:oMath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 w:rsidRPr="003E39D6">
        <w:rPr>
          <w:rFonts w:ascii="Times New Roman" w:eastAsia="Times New Roman" w:hAnsi="Times New Roman" w:cs="Times New Roman"/>
          <w:sz w:val="24"/>
          <w:szCs w:val="24"/>
        </w:rPr>
        <w:t>then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d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dx</m:t>
            </m:r>
          </m:den>
        </m:f>
        <m:r>
          <m:rPr>
            <m:sty m:val="bi"/>
          </m:rPr>
          <w:rPr>
            <w:rFonts w:ascii="Cambria Math" w:eastAsia="Times New Roman" w:hAnsi="Cambria Math" w:cs="Times New Roman"/>
            <w:sz w:val="32"/>
            <w:szCs w:val="32"/>
          </w:rPr>
          <m:t>=3</m:t>
        </m:r>
        <m:d>
          <m:d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1</m:t>
            </m:r>
          </m:e>
        </m:d>
        <m:sSup>
          <m:sSup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1-1</m:t>
            </m:r>
          </m:sup>
        </m:sSup>
        <m:r>
          <m:rPr>
            <m:sty m:val="bi"/>
          </m:rPr>
          <w:rPr>
            <w:rFonts w:ascii="Cambria Math" w:eastAsia="Times New Roman" w:hAnsi="Cambria Math" w:cs="Times New Roman"/>
            <w:sz w:val="32"/>
            <w:szCs w:val="32"/>
          </w:rPr>
          <m:t>+4(0)(NA)</m:t>
        </m:r>
      </m:oMath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</w:p>
    <w:p w14:paraId="62E95C42" w14:textId="1C478043" w:rsidR="003E39D6" w:rsidRDefault="00371D39" w:rsidP="003E39D6">
      <w:pPr>
        <w:pStyle w:val="ListParagraph"/>
        <w:numPr>
          <w:ilvl w:val="1"/>
          <w:numId w:val="22"/>
        </w:numPr>
        <w:spacing w:line="480" w:lineRule="auto"/>
        <w:rPr>
          <w:rFonts w:ascii="Times New Roman" w:eastAsia="Times New Roman" w:hAnsi="Times New Roman" w:cs="Times New Roman"/>
          <w:b/>
          <w:sz w:val="32"/>
          <w:szCs w:val="32"/>
        </w:rPr>
      </w:pP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d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dx</m:t>
            </m:r>
          </m:den>
        </m:f>
        <m:r>
          <m:rPr>
            <m:sty m:val="bi"/>
          </m:rPr>
          <w:rPr>
            <w:rFonts w:ascii="Cambria Math" w:eastAsia="Times New Roman" w:hAnsi="Cambria Math" w:cs="Times New Roman"/>
            <w:sz w:val="32"/>
            <w:szCs w:val="32"/>
          </w:rPr>
          <m:t>=3</m:t>
        </m:r>
        <m:sSup>
          <m:sSup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0</m:t>
            </m:r>
          </m:sup>
        </m:sSup>
        <m:r>
          <m:rPr>
            <m:sty m:val="bi"/>
          </m:rPr>
          <w:rPr>
            <w:rFonts w:ascii="Cambria Math" w:eastAsia="Times New Roman" w:hAnsi="Cambria Math" w:cs="Times New Roman"/>
            <w:sz w:val="32"/>
            <w:szCs w:val="32"/>
          </w:rPr>
          <m:t>+0</m:t>
        </m:r>
      </m:oMath>
      <w:r w:rsidR="003E39D6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</w:p>
    <w:p w14:paraId="523CB449" w14:textId="6506DC90" w:rsidR="003E39D6" w:rsidRPr="003E39D6" w:rsidRDefault="00371D39" w:rsidP="003E39D6">
      <w:pPr>
        <w:pStyle w:val="ListParagraph"/>
        <w:numPr>
          <w:ilvl w:val="1"/>
          <w:numId w:val="22"/>
        </w:numPr>
        <w:spacing w:line="480" w:lineRule="auto"/>
        <w:rPr>
          <w:rFonts w:ascii="Times New Roman" w:eastAsia="Times New Roman" w:hAnsi="Times New Roman" w:cs="Times New Roman"/>
          <w:b/>
          <w:sz w:val="32"/>
          <w:szCs w:val="32"/>
        </w:rPr>
      </w:pP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d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dx</m:t>
            </m:r>
          </m:den>
        </m:f>
        <m:r>
          <m:rPr>
            <m:sty m:val="bi"/>
          </m:rPr>
          <w:rPr>
            <w:rFonts w:ascii="Cambria Math" w:eastAsia="Times New Roman" w:hAnsi="Cambria Math" w:cs="Times New Roman"/>
            <w:sz w:val="32"/>
            <w:szCs w:val="32"/>
          </w:rPr>
          <m:t>=3(1)+0</m:t>
        </m:r>
      </m:oMath>
      <w:r w:rsidR="003E39D6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</w:p>
    <w:p w14:paraId="5348750D" w14:textId="4BB8EC7C" w:rsidR="003E39D6" w:rsidRPr="003E39D6" w:rsidRDefault="00371D39" w:rsidP="003E39D6">
      <w:pPr>
        <w:pStyle w:val="ListParagraph"/>
        <w:numPr>
          <w:ilvl w:val="1"/>
          <w:numId w:val="22"/>
        </w:numPr>
        <w:spacing w:line="480" w:lineRule="auto"/>
        <w:rPr>
          <w:rFonts w:ascii="Times New Roman" w:eastAsia="Times New Roman" w:hAnsi="Times New Roman" w:cs="Times New Roman"/>
          <w:b/>
          <w:sz w:val="32"/>
          <w:szCs w:val="32"/>
        </w:rPr>
      </w:pP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d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32"/>
                <w:szCs w:val="32"/>
              </w:rPr>
              <m:t>dx</m:t>
            </m:r>
          </m:den>
        </m:f>
        <m:r>
          <m:rPr>
            <m:sty m:val="bi"/>
          </m:rPr>
          <w:rPr>
            <w:rFonts w:ascii="Cambria Math" w:eastAsia="Times New Roman" w:hAnsi="Cambria Math" w:cs="Times New Roman"/>
            <w:sz w:val="32"/>
            <w:szCs w:val="32"/>
          </w:rPr>
          <m:t>=3</m:t>
        </m:r>
      </m:oMath>
      <w:r w:rsidR="003E39D6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</w:p>
    <w:p w14:paraId="7E104BE6" w14:textId="7223F260" w:rsidR="003E39D6" w:rsidRDefault="003E39D6" w:rsidP="00875B11">
      <w:pPr>
        <w:pStyle w:val="ListParagraph"/>
        <w:numPr>
          <w:ilvl w:val="0"/>
          <w:numId w:val="22"/>
        </w:num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E39D6">
        <w:rPr>
          <w:rFonts w:ascii="Times New Roman" w:eastAsia="Times New Roman" w:hAnsi="Times New Roman" w:cs="Times New Roman"/>
          <w:b/>
          <w:sz w:val="28"/>
          <w:szCs w:val="28"/>
        </w:rPr>
        <w:t xml:space="preserve">Now we can see that the derivative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d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dx</m:t>
            </m:r>
          </m:den>
        </m:f>
      </m:oMath>
      <w:r w:rsidRPr="003E39D6">
        <w:rPr>
          <w:rFonts w:ascii="Times New Roman" w:eastAsia="Times New Roman" w:hAnsi="Times New Roman" w:cs="Times New Roman"/>
          <w:b/>
          <w:sz w:val="28"/>
          <w:szCs w:val="28"/>
        </w:rPr>
        <w:t xml:space="preserve"> is equal the slope 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∆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∆x</m:t>
            </m:r>
          </m:den>
        </m:f>
      </m:oMath>
      <w:r w:rsidRPr="003E39D6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</w:p>
    <w:p w14:paraId="68164954" w14:textId="155D413F" w:rsidR="0008333D" w:rsidRDefault="00371D39" w:rsidP="0008333D">
      <w:pPr>
        <w:pStyle w:val="ListParagraph"/>
        <w:numPr>
          <w:ilvl w:val="1"/>
          <w:numId w:val="22"/>
        </w:num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m:oMath>
        <m:f>
          <m:fPr>
            <m:ctrlPr>
              <w:rPr>
                <w:rFonts w:ascii="Cambria Math" w:eastAsia="Times New Roman" w:hAnsi="Cambria Math" w:cs="Times New Roman"/>
                <w:b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d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dx</m:t>
            </m:r>
          </m:den>
        </m:f>
      </m:oMath>
      <w:r w:rsidR="0008333D">
        <w:rPr>
          <w:rFonts w:ascii="Times New Roman" w:eastAsia="Times New Roman" w:hAnsi="Times New Roman" w:cs="Times New Roman"/>
          <w:b/>
          <w:sz w:val="28"/>
          <w:szCs w:val="28"/>
        </w:rPr>
        <w:t xml:space="preserve">  =  </w:t>
      </w:r>
      <m:oMath>
        <m:f>
          <m:fPr>
            <m:ctrlPr>
              <w:rPr>
                <w:rFonts w:ascii="Cambria Math" w:eastAsia="Times New Roman" w:hAnsi="Cambria Math" w:cs="Times New Roman"/>
                <w:b/>
                <w:i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∆y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sz w:val="28"/>
                <w:szCs w:val="28"/>
              </w:rPr>
              <m:t>∆x</m:t>
            </m:r>
          </m:den>
        </m:f>
      </m:oMath>
    </w:p>
    <w:p w14:paraId="697DFD39" w14:textId="3A89BC7E" w:rsidR="003E39D6" w:rsidRPr="003E39D6" w:rsidRDefault="003E39D6" w:rsidP="00875B11">
      <w:pPr>
        <w:pStyle w:val="ListParagraph"/>
        <w:numPr>
          <w:ilvl w:val="0"/>
          <w:numId w:val="22"/>
        </w:numPr>
        <w:spacing w:line="48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Therefore, the Derivative of a function is equal to the slope (instantaneous slope). </w:t>
      </w:r>
    </w:p>
    <w:sectPr w:rsidR="003E39D6" w:rsidRPr="003E39D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090FB" w14:textId="77777777" w:rsidR="00371D39" w:rsidRDefault="00371D39">
      <w:pPr>
        <w:spacing w:after="0" w:line="240" w:lineRule="auto"/>
      </w:pPr>
      <w:r>
        <w:separator/>
      </w:r>
    </w:p>
  </w:endnote>
  <w:endnote w:type="continuationSeparator" w:id="0">
    <w:p w14:paraId="351DE7E5" w14:textId="77777777" w:rsidR="00371D39" w:rsidRDefault="00371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E2D08" w14:textId="77777777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 w:rsidR="006C1437"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D369EF" w14:textId="77777777" w:rsidR="00371D39" w:rsidRDefault="00371D39">
      <w:pPr>
        <w:spacing w:after="0" w:line="240" w:lineRule="auto"/>
      </w:pPr>
      <w:r>
        <w:separator/>
      </w:r>
    </w:p>
  </w:footnote>
  <w:footnote w:type="continuationSeparator" w:id="0">
    <w:p w14:paraId="3C30EE56" w14:textId="77777777" w:rsidR="00371D39" w:rsidRDefault="00371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C816D" w14:textId="5D1E6833" w:rsidR="00FF78CC" w:rsidRDefault="00B566E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</w:t>
    </w:r>
    <w:r w:rsidR="00C4458B">
      <w:rPr>
        <w:rFonts w:ascii="Times New Roman" w:eastAsia="Times New Roman" w:hAnsi="Times New Roman" w:cs="Times New Roman"/>
        <w:color w:val="000000"/>
        <w:sz w:val="24"/>
        <w:szCs w:val="24"/>
      </w:rPr>
      <w:t>1372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="00D16C57">
      <w:rPr>
        <w:rFonts w:ascii="Times New Roman" w:eastAsia="Times New Roman" w:hAnsi="Times New Roman" w:cs="Times New Roman"/>
        <w:color w:val="000000"/>
        <w:sz w:val="24"/>
        <w:szCs w:val="24"/>
      </w:rPr>
      <w:t>Slope Intercept Form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FF78CC" w:rsidRDefault="00FF78C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21DF6"/>
    <w:multiLevelType w:val="hybridMultilevel"/>
    <w:tmpl w:val="4C0E1C2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A190BE5"/>
    <w:multiLevelType w:val="hybridMultilevel"/>
    <w:tmpl w:val="27F07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A54ED"/>
    <w:multiLevelType w:val="hybridMultilevel"/>
    <w:tmpl w:val="7B6EBC60"/>
    <w:lvl w:ilvl="0" w:tplc="66960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FD64B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B2A6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00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6438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E9C12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B6856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47896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72F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3542E31"/>
    <w:multiLevelType w:val="hybridMultilevel"/>
    <w:tmpl w:val="E3DE66A6"/>
    <w:lvl w:ilvl="0" w:tplc="5E9AA8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87AE2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1065A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FCFD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A4D5B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DAEC4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2E39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03F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4F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6EF0201"/>
    <w:multiLevelType w:val="hybridMultilevel"/>
    <w:tmpl w:val="2528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3556E"/>
    <w:multiLevelType w:val="hybridMultilevel"/>
    <w:tmpl w:val="D70C760E"/>
    <w:lvl w:ilvl="0" w:tplc="7EF052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60C76"/>
    <w:multiLevelType w:val="hybridMultilevel"/>
    <w:tmpl w:val="588C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E92AAA"/>
    <w:multiLevelType w:val="multilevel"/>
    <w:tmpl w:val="C8B2C8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6AB097B"/>
    <w:multiLevelType w:val="hybridMultilevel"/>
    <w:tmpl w:val="DBCEF682"/>
    <w:lvl w:ilvl="0" w:tplc="A22289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222F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441D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102A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6CE74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6884B1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C8DA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447D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0850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3B9A3821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0F83C30"/>
    <w:multiLevelType w:val="hybridMultilevel"/>
    <w:tmpl w:val="C71AA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C33BE"/>
    <w:multiLevelType w:val="hybridMultilevel"/>
    <w:tmpl w:val="97787AAA"/>
    <w:lvl w:ilvl="0" w:tplc="3E7ECE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72CCE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86FA3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B83D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4822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10C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F8E5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48B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6294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51ED2815"/>
    <w:multiLevelType w:val="multilevel"/>
    <w:tmpl w:val="E840671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C410506"/>
    <w:multiLevelType w:val="hybridMultilevel"/>
    <w:tmpl w:val="DAC2EEFE"/>
    <w:lvl w:ilvl="0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4F3B25"/>
    <w:multiLevelType w:val="hybridMultilevel"/>
    <w:tmpl w:val="D56666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9389CA2">
      <w:start w:val="1"/>
      <w:numFmt w:val="bullet"/>
      <w:lvlText w:val="o"/>
      <w:lvlJc w:val="left"/>
      <w:pPr>
        <w:ind w:left="216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30B5B67"/>
    <w:multiLevelType w:val="hybridMultilevel"/>
    <w:tmpl w:val="9E84D3FE"/>
    <w:lvl w:ilvl="0" w:tplc="3B2EC7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473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ACEF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6C98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4813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02A8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4088C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209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0055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4FC5A29"/>
    <w:multiLevelType w:val="multilevel"/>
    <w:tmpl w:val="1CEA8C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7" w15:restartNumberingAfterBreak="0">
    <w:nsid w:val="6A0B7961"/>
    <w:multiLevelType w:val="hybridMultilevel"/>
    <w:tmpl w:val="C29204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D727B8A"/>
    <w:multiLevelType w:val="multilevel"/>
    <w:tmpl w:val="5BA67D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70AE1A02"/>
    <w:multiLevelType w:val="hybridMultilevel"/>
    <w:tmpl w:val="00844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B329B2"/>
    <w:multiLevelType w:val="hybridMultilevel"/>
    <w:tmpl w:val="382C7E64"/>
    <w:lvl w:ilvl="0" w:tplc="75326F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C83F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F878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255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C0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0478A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74D1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6FEFC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BC5C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7EE31085"/>
    <w:multiLevelType w:val="multilevel"/>
    <w:tmpl w:val="C65C65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16"/>
  </w:num>
  <w:num w:numId="3">
    <w:abstractNumId w:val="7"/>
  </w:num>
  <w:num w:numId="4">
    <w:abstractNumId w:val="21"/>
  </w:num>
  <w:num w:numId="5">
    <w:abstractNumId w:val="4"/>
  </w:num>
  <w:num w:numId="6">
    <w:abstractNumId w:val="9"/>
  </w:num>
  <w:num w:numId="7">
    <w:abstractNumId w:val="18"/>
  </w:num>
  <w:num w:numId="8">
    <w:abstractNumId w:val="10"/>
  </w:num>
  <w:num w:numId="9">
    <w:abstractNumId w:val="3"/>
  </w:num>
  <w:num w:numId="10">
    <w:abstractNumId w:val="5"/>
  </w:num>
  <w:num w:numId="11">
    <w:abstractNumId w:val="2"/>
  </w:num>
  <w:num w:numId="12">
    <w:abstractNumId w:val="15"/>
  </w:num>
  <w:num w:numId="13">
    <w:abstractNumId w:val="8"/>
  </w:num>
  <w:num w:numId="14">
    <w:abstractNumId w:val="20"/>
  </w:num>
  <w:num w:numId="15">
    <w:abstractNumId w:val="11"/>
  </w:num>
  <w:num w:numId="16">
    <w:abstractNumId w:val="13"/>
  </w:num>
  <w:num w:numId="17">
    <w:abstractNumId w:val="0"/>
  </w:num>
  <w:num w:numId="18">
    <w:abstractNumId w:val="17"/>
  </w:num>
  <w:num w:numId="19">
    <w:abstractNumId w:val="14"/>
  </w:num>
  <w:num w:numId="20">
    <w:abstractNumId w:val="19"/>
  </w:num>
  <w:num w:numId="21">
    <w:abstractNumId w:val="1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kwqQUAXCdQvCwAAAA="/>
  </w:docVars>
  <w:rsids>
    <w:rsidRoot w:val="00FF78CC"/>
    <w:rsid w:val="0002092F"/>
    <w:rsid w:val="00026FD1"/>
    <w:rsid w:val="00042C85"/>
    <w:rsid w:val="000435E0"/>
    <w:rsid w:val="00071EAC"/>
    <w:rsid w:val="0008333D"/>
    <w:rsid w:val="000A5043"/>
    <w:rsid w:val="0011091A"/>
    <w:rsid w:val="00192954"/>
    <w:rsid w:val="001977A6"/>
    <w:rsid w:val="001C1847"/>
    <w:rsid w:val="00207C60"/>
    <w:rsid w:val="00221DAF"/>
    <w:rsid w:val="002B221C"/>
    <w:rsid w:val="002D6787"/>
    <w:rsid w:val="002E71CC"/>
    <w:rsid w:val="00371D39"/>
    <w:rsid w:val="003A2D15"/>
    <w:rsid w:val="003E39D6"/>
    <w:rsid w:val="00457E0A"/>
    <w:rsid w:val="0048254A"/>
    <w:rsid w:val="0048711E"/>
    <w:rsid w:val="004B4E6D"/>
    <w:rsid w:val="004C7294"/>
    <w:rsid w:val="00522A9C"/>
    <w:rsid w:val="00535A8E"/>
    <w:rsid w:val="005B676D"/>
    <w:rsid w:val="005E1E4C"/>
    <w:rsid w:val="00621176"/>
    <w:rsid w:val="00670B62"/>
    <w:rsid w:val="006C1437"/>
    <w:rsid w:val="007D0A61"/>
    <w:rsid w:val="007E7854"/>
    <w:rsid w:val="007F0FF9"/>
    <w:rsid w:val="00813898"/>
    <w:rsid w:val="00875B11"/>
    <w:rsid w:val="008A2AA3"/>
    <w:rsid w:val="008A6160"/>
    <w:rsid w:val="0092099B"/>
    <w:rsid w:val="00957142"/>
    <w:rsid w:val="0098674F"/>
    <w:rsid w:val="009A4421"/>
    <w:rsid w:val="009C6968"/>
    <w:rsid w:val="00A562C7"/>
    <w:rsid w:val="00A65745"/>
    <w:rsid w:val="00A8492A"/>
    <w:rsid w:val="00AE5665"/>
    <w:rsid w:val="00B27E5E"/>
    <w:rsid w:val="00B566E8"/>
    <w:rsid w:val="00B60A2C"/>
    <w:rsid w:val="00B83FE8"/>
    <w:rsid w:val="00BD49D8"/>
    <w:rsid w:val="00C00E38"/>
    <w:rsid w:val="00C35B12"/>
    <w:rsid w:val="00C4458B"/>
    <w:rsid w:val="00C868ED"/>
    <w:rsid w:val="00CA7343"/>
    <w:rsid w:val="00CB394E"/>
    <w:rsid w:val="00CC26E8"/>
    <w:rsid w:val="00D16C57"/>
    <w:rsid w:val="00D25E24"/>
    <w:rsid w:val="00D974F3"/>
    <w:rsid w:val="00DB1B6C"/>
    <w:rsid w:val="00DD37FE"/>
    <w:rsid w:val="00E13F9B"/>
    <w:rsid w:val="00E15BC4"/>
    <w:rsid w:val="00E34B00"/>
    <w:rsid w:val="00E42056"/>
    <w:rsid w:val="00E500B2"/>
    <w:rsid w:val="00E90E4B"/>
    <w:rsid w:val="00EF0E4C"/>
    <w:rsid w:val="00EF4136"/>
    <w:rsid w:val="00F40055"/>
    <w:rsid w:val="00F77AEC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 Leishman</cp:lastModifiedBy>
  <cp:revision>3</cp:revision>
  <cp:lastPrinted>2023-07-19T14:52:00Z</cp:lastPrinted>
  <dcterms:created xsi:type="dcterms:W3CDTF">2023-07-19T14:52:00Z</dcterms:created>
  <dcterms:modified xsi:type="dcterms:W3CDTF">2023-07-19T14:53:00Z</dcterms:modified>
</cp:coreProperties>
</file>